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62425" w:rsidRDefault="00C62425" w:rsidP="00C62425"/>
    <w:p w:rsidR="00C62425" w:rsidRDefault="00C62425" w:rsidP="00C62425"/>
    <w:tbl>
      <w:tblPr>
        <w:tblStyle w:val="TableGrid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510"/>
      </w:tblGrid>
      <w:tr w:rsidR="00C62425" w:rsidRPr="00CE7B70" w:rsidTr="00356618">
        <w:trPr>
          <w:jc w:val="right"/>
        </w:trPr>
        <w:tc>
          <w:tcPr>
            <w:tcW w:w="3510" w:type="dxa"/>
          </w:tcPr>
          <w:p w:rsidR="00C62425" w:rsidRPr="00CE7B70" w:rsidRDefault="00C62425" w:rsidP="00356618">
            <w:pPr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CE7B7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Mr. </w:t>
            </w:r>
            <w:proofErr w:type="spellStart"/>
            <w:r w:rsidRPr="00CE7B7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Shyam</w:t>
            </w:r>
            <w:proofErr w:type="spellEnd"/>
            <w:r w:rsidRPr="00CE7B7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Pr="00CE7B7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Modi</w:t>
            </w:r>
            <w:proofErr w:type="spellEnd"/>
          </w:p>
          <w:p w:rsidR="00C62425" w:rsidRPr="00CE7B70" w:rsidRDefault="00C62425" w:rsidP="00356618">
            <w:pPr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CE7B7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33, M.G. Road</w:t>
            </w:r>
          </w:p>
          <w:p w:rsidR="00C62425" w:rsidRPr="00CE7B70" w:rsidRDefault="00C62425" w:rsidP="00356618">
            <w:pPr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CE7B7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Nr. Post Office</w:t>
            </w:r>
          </w:p>
          <w:p w:rsidR="00C62425" w:rsidRPr="00CE7B70" w:rsidRDefault="00C62425" w:rsidP="00356618">
            <w:pPr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proofErr w:type="spellStart"/>
            <w:r w:rsidRPr="00CE7B7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Pune</w:t>
            </w:r>
            <w:proofErr w:type="spellEnd"/>
            <w:r w:rsidRPr="00CE7B7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, Maharashtra-400325 </w:t>
            </w:r>
          </w:p>
          <w:p w:rsidR="00C62425" w:rsidRPr="00CE7B70" w:rsidRDefault="00C62425" w:rsidP="00356618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</w:tr>
      <w:tr w:rsidR="00C62425" w:rsidRPr="00CE7B70" w:rsidTr="00356618">
        <w:trPr>
          <w:jc w:val="right"/>
        </w:trPr>
        <w:tc>
          <w:tcPr>
            <w:tcW w:w="3510" w:type="dxa"/>
          </w:tcPr>
          <w:p w:rsidR="00C62425" w:rsidRPr="00CE7B70" w:rsidRDefault="00C62425" w:rsidP="00356618">
            <w:pPr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CE7B7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01 February 2020</w:t>
            </w:r>
          </w:p>
        </w:tc>
      </w:tr>
      <w:tr w:rsidR="00C62425" w:rsidRPr="00CE7B70" w:rsidTr="00356618">
        <w:trPr>
          <w:jc w:val="right"/>
        </w:trPr>
        <w:tc>
          <w:tcPr>
            <w:tcW w:w="3510" w:type="dxa"/>
          </w:tcPr>
          <w:p w:rsidR="00C62425" w:rsidRPr="00CE7B70" w:rsidRDefault="00C62425" w:rsidP="00356618">
            <w:pPr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</w:tr>
    </w:tbl>
    <w:p w:rsidR="00C62425" w:rsidRPr="00CE7B70" w:rsidRDefault="00C62425" w:rsidP="00C62425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CE7B70">
        <w:rPr>
          <w:rFonts w:ascii="Times New Roman" w:hAnsi="Times New Roman" w:cs="Times New Roman"/>
          <w:b/>
          <w:bCs/>
          <w:sz w:val="28"/>
          <w:szCs w:val="28"/>
        </w:rPr>
        <w:t>To,</w:t>
      </w:r>
    </w:p>
    <w:p w:rsidR="00C62425" w:rsidRPr="00CE7B70" w:rsidRDefault="00C62425" w:rsidP="00C62425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CE7B70">
        <w:rPr>
          <w:rFonts w:ascii="Times New Roman" w:hAnsi="Times New Roman" w:cs="Times New Roman"/>
          <w:b/>
          <w:bCs/>
          <w:sz w:val="28"/>
          <w:szCs w:val="28"/>
        </w:rPr>
        <w:t>Mr. S.K. Venkatraman</w:t>
      </w:r>
    </w:p>
    <w:p w:rsidR="00C62425" w:rsidRPr="00CE7B70" w:rsidRDefault="00C62425" w:rsidP="00C62425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CE7B70">
        <w:rPr>
          <w:rFonts w:ascii="Times New Roman" w:hAnsi="Times New Roman" w:cs="Times New Roman"/>
          <w:b/>
          <w:bCs/>
          <w:sz w:val="28"/>
          <w:szCs w:val="28"/>
        </w:rPr>
        <w:t>The Deputy General Manager – Accounts,</w:t>
      </w:r>
    </w:p>
    <w:p w:rsidR="00C62425" w:rsidRPr="00CE7B70" w:rsidRDefault="00C62425" w:rsidP="00C62425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ABC PQR</w:t>
      </w:r>
      <w:r w:rsidRPr="00CE7B70">
        <w:rPr>
          <w:rFonts w:ascii="Times New Roman" w:hAnsi="Times New Roman" w:cs="Times New Roman"/>
          <w:b/>
          <w:bCs/>
          <w:sz w:val="28"/>
          <w:szCs w:val="28"/>
        </w:rPr>
        <w:t xml:space="preserve"> Ltd.</w:t>
      </w:r>
    </w:p>
    <w:p w:rsidR="00C62425" w:rsidRPr="00CE7B70" w:rsidRDefault="00C62425" w:rsidP="00C62425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CE7B70">
        <w:rPr>
          <w:rFonts w:ascii="Times New Roman" w:hAnsi="Times New Roman" w:cs="Times New Roman"/>
          <w:b/>
          <w:bCs/>
          <w:sz w:val="28"/>
          <w:szCs w:val="28"/>
        </w:rPr>
        <w:t>10056, Lane 3 Industrial Notified Area,</w:t>
      </w:r>
    </w:p>
    <w:p w:rsidR="00C62425" w:rsidRPr="00CE7B70" w:rsidRDefault="00C62425" w:rsidP="00C62425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proofErr w:type="spellStart"/>
      <w:r w:rsidRPr="00CE7B70">
        <w:rPr>
          <w:rFonts w:ascii="Times New Roman" w:hAnsi="Times New Roman" w:cs="Times New Roman"/>
          <w:b/>
          <w:bCs/>
          <w:sz w:val="28"/>
          <w:szCs w:val="28"/>
        </w:rPr>
        <w:t>Pune</w:t>
      </w:r>
      <w:proofErr w:type="spellEnd"/>
      <w:r w:rsidRPr="00CE7B70">
        <w:rPr>
          <w:rFonts w:ascii="Times New Roman" w:hAnsi="Times New Roman" w:cs="Times New Roman"/>
          <w:b/>
          <w:bCs/>
          <w:sz w:val="28"/>
          <w:szCs w:val="28"/>
        </w:rPr>
        <w:t xml:space="preserve">, Maharashtra </w:t>
      </w:r>
    </w:p>
    <w:p w:rsidR="00C62425" w:rsidRPr="00CE7B70" w:rsidRDefault="00C62425" w:rsidP="00C62425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:rsidR="00C62425" w:rsidRPr="00CE7B70" w:rsidRDefault="00C62425" w:rsidP="00C62425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E7B70">
        <w:rPr>
          <w:rFonts w:ascii="Times New Roman" w:hAnsi="Times New Roman" w:cs="Times New Roman"/>
          <w:b/>
          <w:bCs/>
          <w:sz w:val="28"/>
          <w:szCs w:val="28"/>
        </w:rPr>
        <w:t xml:space="preserve">Subject: Application for </w:t>
      </w:r>
      <w:r>
        <w:rPr>
          <w:rFonts w:ascii="Times New Roman" w:hAnsi="Times New Roman" w:cs="Times New Roman"/>
          <w:b/>
          <w:bCs/>
          <w:sz w:val="28"/>
          <w:szCs w:val="28"/>
        </w:rPr>
        <w:t>Car</w:t>
      </w:r>
      <w:r w:rsidRPr="00CE7B70">
        <w:rPr>
          <w:rFonts w:ascii="Times New Roman" w:hAnsi="Times New Roman" w:cs="Times New Roman"/>
          <w:b/>
          <w:bCs/>
          <w:sz w:val="28"/>
          <w:szCs w:val="28"/>
        </w:rPr>
        <w:t xml:space="preserve"> Facility.</w:t>
      </w:r>
    </w:p>
    <w:p w:rsidR="00C62425" w:rsidRPr="00CE7B70" w:rsidRDefault="00C62425" w:rsidP="00C62425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:rsidR="00C62425" w:rsidRPr="00CE7B70" w:rsidRDefault="00C62425" w:rsidP="00C6242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E7B70">
        <w:rPr>
          <w:rFonts w:ascii="Times New Roman" w:hAnsi="Times New Roman" w:cs="Times New Roman"/>
          <w:b/>
          <w:bCs/>
          <w:sz w:val="28"/>
          <w:szCs w:val="28"/>
        </w:rPr>
        <w:t xml:space="preserve">Dear Mr. S.K. Venkatraman, </w:t>
      </w:r>
    </w:p>
    <w:p w:rsidR="00C62425" w:rsidRPr="00CE7B70" w:rsidRDefault="00C62425" w:rsidP="00C6242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62425" w:rsidRPr="00CE7B70" w:rsidRDefault="00C62425" w:rsidP="00C6242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E7B70">
        <w:rPr>
          <w:rFonts w:ascii="Times New Roman" w:hAnsi="Times New Roman" w:cs="Times New Roman"/>
          <w:sz w:val="28"/>
          <w:szCs w:val="28"/>
        </w:rPr>
        <w:t>Greetings of the day!</w:t>
      </w:r>
    </w:p>
    <w:p w:rsidR="00C62425" w:rsidRPr="00CE7B70" w:rsidRDefault="00C62425" w:rsidP="00C6242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C62425" w:rsidRPr="00CE7B70" w:rsidRDefault="00C62425" w:rsidP="00C62425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CE7B70">
        <w:rPr>
          <w:rFonts w:ascii="Times New Roman" w:hAnsi="Times New Roman" w:cs="Times New Roman"/>
          <w:sz w:val="28"/>
          <w:szCs w:val="28"/>
        </w:rPr>
        <w:t xml:space="preserve">I am serving our reputed organization </w:t>
      </w:r>
      <w:r>
        <w:rPr>
          <w:rFonts w:ascii="Times New Roman" w:hAnsi="Times New Roman" w:cs="Times New Roman"/>
          <w:b/>
          <w:bCs/>
          <w:sz w:val="28"/>
          <w:szCs w:val="28"/>
        </w:rPr>
        <w:t>ABC PQR</w:t>
      </w:r>
      <w:r w:rsidRPr="00CE7B70">
        <w:rPr>
          <w:rFonts w:ascii="Times New Roman" w:hAnsi="Times New Roman" w:cs="Times New Roman"/>
          <w:b/>
          <w:bCs/>
          <w:sz w:val="28"/>
          <w:szCs w:val="28"/>
        </w:rPr>
        <w:t xml:space="preserve"> Ltd.,</w:t>
      </w:r>
      <w:r w:rsidRPr="00CE7B70">
        <w:rPr>
          <w:rFonts w:ascii="Times New Roman" w:hAnsi="Times New Roman" w:cs="Times New Roman"/>
          <w:sz w:val="28"/>
          <w:szCs w:val="28"/>
        </w:rPr>
        <w:t xml:space="preserve"> as </w:t>
      </w:r>
      <w:r w:rsidRPr="00CE7B70">
        <w:rPr>
          <w:rFonts w:ascii="Times New Roman" w:hAnsi="Times New Roman" w:cs="Times New Roman"/>
          <w:b/>
          <w:bCs/>
          <w:sz w:val="28"/>
          <w:szCs w:val="28"/>
        </w:rPr>
        <w:t>Chief Accountant</w:t>
      </w:r>
      <w:r w:rsidRPr="00CE7B70">
        <w:rPr>
          <w:rFonts w:ascii="Times New Roman" w:hAnsi="Times New Roman" w:cs="Times New Roman"/>
          <w:sz w:val="28"/>
          <w:szCs w:val="28"/>
        </w:rPr>
        <w:t xml:space="preserve"> since </w:t>
      </w:r>
      <w:r w:rsidRPr="00CE7B70">
        <w:rPr>
          <w:rFonts w:ascii="Times New Roman" w:hAnsi="Times New Roman" w:cs="Times New Roman"/>
          <w:b/>
          <w:bCs/>
          <w:sz w:val="28"/>
          <w:szCs w:val="28"/>
        </w:rPr>
        <w:t>May-2007.</w:t>
      </w:r>
    </w:p>
    <w:p w:rsidR="00C62425" w:rsidRPr="00CE7B70" w:rsidRDefault="00C62425" w:rsidP="00C6242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C62425" w:rsidRDefault="00C62425" w:rsidP="00C6242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E7B70">
        <w:rPr>
          <w:rFonts w:ascii="Times New Roman" w:hAnsi="Times New Roman" w:cs="Times New Roman"/>
          <w:sz w:val="28"/>
          <w:szCs w:val="28"/>
        </w:rPr>
        <w:t xml:space="preserve">As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I have to visit our all branches on a regular basis to monitor the work and going via taxi is causing higher </w:t>
      </w:r>
      <w:r w:rsidR="00F23286">
        <w:rPr>
          <w:rFonts w:ascii="Times New Roman" w:hAnsi="Times New Roman" w:cs="Times New Roman"/>
          <w:b/>
          <w:bCs/>
          <w:sz w:val="28"/>
          <w:szCs w:val="28"/>
        </w:rPr>
        <w:t>travelling</w:t>
      </w:r>
      <w:r w:rsidR="00F41833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</w:rPr>
        <w:t>expenses to our company</w:t>
      </w:r>
      <w:r w:rsidRPr="0046747D">
        <w:rPr>
          <w:rFonts w:ascii="Times New Roman" w:hAnsi="Times New Roman" w:cs="Times New Roman"/>
          <w:b/>
          <w:bCs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 xml:space="preserve"> Hence, </w:t>
      </w:r>
      <w:r w:rsidRPr="00CE7B70">
        <w:rPr>
          <w:rFonts w:ascii="Times New Roman" w:hAnsi="Times New Roman" w:cs="Times New Roman"/>
          <w:sz w:val="28"/>
          <w:szCs w:val="28"/>
        </w:rPr>
        <w:t xml:space="preserve">I hereby request you to sanction me </w:t>
      </w:r>
      <w:r w:rsidRPr="00C62425">
        <w:rPr>
          <w:rFonts w:ascii="Times New Roman" w:hAnsi="Times New Roman" w:cs="Times New Roman"/>
          <w:b/>
          <w:bCs/>
          <w:sz w:val="28"/>
          <w:szCs w:val="28"/>
        </w:rPr>
        <w:t>an office car</w:t>
      </w:r>
      <w:r w:rsidRPr="00CE7B70">
        <w:rPr>
          <w:rFonts w:ascii="Times New Roman" w:hAnsi="Times New Roman" w:cs="Times New Roman"/>
          <w:sz w:val="28"/>
          <w:szCs w:val="28"/>
        </w:rPr>
        <w:t xml:space="preserve"> facility. Availing this facility will help </w:t>
      </w:r>
      <w:r w:rsidRPr="00CE7B70">
        <w:rPr>
          <w:rFonts w:ascii="Times New Roman" w:hAnsi="Times New Roman" w:cs="Times New Roman"/>
          <w:b/>
          <w:bCs/>
          <w:sz w:val="28"/>
          <w:szCs w:val="28"/>
        </w:rPr>
        <w:t xml:space="preserve">me </w:t>
      </w:r>
      <w:r>
        <w:rPr>
          <w:rFonts w:ascii="Times New Roman" w:hAnsi="Times New Roman" w:cs="Times New Roman"/>
          <w:b/>
          <w:bCs/>
          <w:sz w:val="28"/>
          <w:szCs w:val="28"/>
        </w:rPr>
        <w:t>easily monitor the work, save money and smooth running of functions at our branches.</w:t>
      </w:r>
      <w:r w:rsidRPr="00CE7B70">
        <w:rPr>
          <w:rFonts w:ascii="Times New Roman" w:hAnsi="Times New Roman" w:cs="Times New Roman"/>
          <w:sz w:val="28"/>
          <w:szCs w:val="28"/>
        </w:rPr>
        <w:t xml:space="preserve"> </w:t>
      </w:r>
    </w:p>
    <w:p w:rsidR="00C62425" w:rsidRPr="00C62425" w:rsidRDefault="00C62425" w:rsidP="00C62425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:rsidR="00C62425" w:rsidRPr="00CE7B70" w:rsidRDefault="00C62425" w:rsidP="00C6242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E7B70">
        <w:rPr>
          <w:rFonts w:ascii="Times New Roman" w:hAnsi="Times New Roman" w:cs="Times New Roman"/>
          <w:sz w:val="28"/>
          <w:szCs w:val="28"/>
        </w:rPr>
        <w:t>I hereby request you to sanction my application facilitating as requested above and do the needful and oblige.</w:t>
      </w:r>
    </w:p>
    <w:p w:rsidR="00C62425" w:rsidRPr="00CE7B70" w:rsidRDefault="00C62425" w:rsidP="00C6242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C62425" w:rsidRPr="00CE7B70" w:rsidRDefault="00C62425" w:rsidP="00C6242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E7B70">
        <w:rPr>
          <w:rFonts w:ascii="Times New Roman" w:hAnsi="Times New Roman" w:cs="Times New Roman"/>
          <w:sz w:val="28"/>
          <w:szCs w:val="28"/>
        </w:rPr>
        <w:t>Thank you.</w:t>
      </w:r>
    </w:p>
    <w:p w:rsidR="00C62425" w:rsidRPr="00CE7B70" w:rsidRDefault="00C62425" w:rsidP="00C6242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62425" w:rsidRPr="00CE7B70" w:rsidRDefault="00C62425" w:rsidP="00C62425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CE7B70">
        <w:rPr>
          <w:rFonts w:ascii="Times New Roman" w:hAnsi="Times New Roman" w:cs="Times New Roman"/>
          <w:b/>
          <w:bCs/>
          <w:sz w:val="28"/>
          <w:szCs w:val="28"/>
        </w:rPr>
        <w:t xml:space="preserve">Yours Faithfully, </w:t>
      </w:r>
    </w:p>
    <w:p w:rsidR="00C62425" w:rsidRDefault="00C62425" w:rsidP="00C62425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:rsidR="00C62425" w:rsidRPr="00CE7B70" w:rsidRDefault="00C62425" w:rsidP="00C62425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:rsidR="00C62425" w:rsidRPr="00CE7B70" w:rsidRDefault="00C62425" w:rsidP="00C62425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CE7B70">
        <w:rPr>
          <w:rFonts w:ascii="Times New Roman" w:hAnsi="Times New Roman" w:cs="Times New Roman"/>
          <w:b/>
          <w:bCs/>
          <w:sz w:val="28"/>
          <w:szCs w:val="28"/>
        </w:rPr>
        <w:t xml:space="preserve">Mr. </w:t>
      </w:r>
      <w:proofErr w:type="spellStart"/>
      <w:r w:rsidRPr="00CE7B70">
        <w:rPr>
          <w:rFonts w:ascii="Times New Roman" w:hAnsi="Times New Roman" w:cs="Times New Roman"/>
          <w:b/>
          <w:bCs/>
          <w:sz w:val="28"/>
          <w:szCs w:val="28"/>
        </w:rPr>
        <w:t>Shyam</w:t>
      </w:r>
      <w:proofErr w:type="spellEnd"/>
      <w:r w:rsidRPr="00CE7B70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CE7B70">
        <w:rPr>
          <w:rFonts w:ascii="Times New Roman" w:hAnsi="Times New Roman" w:cs="Times New Roman"/>
          <w:b/>
          <w:bCs/>
          <w:sz w:val="28"/>
          <w:szCs w:val="28"/>
        </w:rPr>
        <w:t>Modi</w:t>
      </w:r>
      <w:proofErr w:type="spellEnd"/>
    </w:p>
    <w:p w:rsidR="00C62425" w:rsidRPr="00CE7B70" w:rsidRDefault="00C62425" w:rsidP="00C62425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CE7B70">
        <w:rPr>
          <w:rFonts w:ascii="Times New Roman" w:hAnsi="Times New Roman" w:cs="Times New Roman"/>
          <w:b/>
          <w:bCs/>
          <w:sz w:val="28"/>
          <w:szCs w:val="28"/>
        </w:rPr>
        <w:t>Senior Accounts Manager</w:t>
      </w:r>
    </w:p>
    <w:p w:rsidR="00C62425" w:rsidRPr="00CE7B70" w:rsidRDefault="00C62425" w:rsidP="00C6242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ABC PQR</w:t>
      </w:r>
      <w:r w:rsidRPr="00CE7B70">
        <w:rPr>
          <w:rFonts w:ascii="Times New Roman" w:hAnsi="Times New Roman" w:cs="Times New Roman"/>
          <w:b/>
          <w:bCs/>
          <w:sz w:val="28"/>
          <w:szCs w:val="28"/>
        </w:rPr>
        <w:t xml:space="preserve"> Ltd.</w:t>
      </w:r>
    </w:p>
    <w:p w:rsidR="005B36EB" w:rsidRDefault="005B36EB"/>
    <w:sectPr w:rsidR="005B36EB" w:rsidSect="00E11BC6"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jQ3NzQytDS2NDMwN7dQ0lEKTi0uzszPAykwqgUAy5UO4SwAAAA="/>
  </w:docVars>
  <w:rsids>
    <w:rsidRoot w:val="00C62425"/>
    <w:rsid w:val="005B36EB"/>
    <w:rsid w:val="00793C78"/>
    <w:rsid w:val="00C62425"/>
    <w:rsid w:val="00F23286"/>
    <w:rsid w:val="00F4183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62425"/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62425"/>
    <w:pPr>
      <w:spacing w:after="0" w:line="240" w:lineRule="auto"/>
    </w:pPr>
    <w:rPr>
      <w:lang w:val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41</Words>
  <Characters>808</Characters>
  <Application>Microsoft Office Word</Application>
  <DocSecurity>0</DocSecurity>
  <Lines>6</Lines>
  <Paragraphs>1</Paragraphs>
  <ScaleCrop>false</ScaleCrop>
  <Company/>
  <LinksUpToDate>false</LinksUpToDate>
  <CharactersWithSpaces>9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ahim;ExcelDataPro</dc:creator>
  <cp:keywords>Additional Facility Request - Office Car;www.ExcelDataPro.com</cp:keywords>
  <cp:lastModifiedBy>Windows User</cp:lastModifiedBy>
  <cp:revision>4</cp:revision>
  <cp:lastPrinted>2020-03-27T09:23:00Z</cp:lastPrinted>
  <dcterms:created xsi:type="dcterms:W3CDTF">2020-03-27T08:26:00Z</dcterms:created>
  <dcterms:modified xsi:type="dcterms:W3CDTF">2020-03-27T09:23:00Z</dcterms:modified>
</cp:coreProperties>
</file>